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BC16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>Public Class frmOrder</w:t>
      </w:r>
    </w:p>
    <w:p w14:paraId="5DE6676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</w:t>
      </w:r>
    </w:p>
    <w:p w14:paraId="6B1A9B7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               File Name : frmOrder.vb                   - </w:t>
      </w:r>
    </w:p>
    <w:p w14:paraId="76CBCA8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               Part of Project: KustomKarz_Binh -</w:t>
      </w:r>
    </w:p>
    <w:p w14:paraId="0326494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</w:t>
      </w:r>
    </w:p>
    <w:p w14:paraId="6ED622B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               Written By: Binh Dang               -</w:t>
      </w:r>
    </w:p>
    <w:p w14:paraId="27FE1B2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               Written On: January 23, 2022              -</w:t>
      </w:r>
    </w:p>
    <w:p w14:paraId="5A65585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</w:t>
      </w:r>
    </w:p>
    <w:p w14:paraId="7CFB47B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File Purpose:                                            -</w:t>
      </w:r>
    </w:p>
    <w:p w14:paraId="4EFB1B3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                                                         -</w:t>
      </w:r>
    </w:p>
    <w:p w14:paraId="124FB77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This file contains the subdirectory that allow user to input their car</w:t>
      </w:r>
    </w:p>
    <w:p w14:paraId="173E29B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preferences. Then take user to the invoice page. The program won't allow any </w:t>
      </w:r>
    </w:p>
    <w:p w14:paraId="46D266D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user to exit by the traditional way</w:t>
      </w:r>
    </w:p>
    <w:p w14:paraId="10C0CD8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</w:t>
      </w:r>
    </w:p>
    <w:p w14:paraId="4F9A8CF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Program Purpose:                                         -</w:t>
      </w:r>
    </w:p>
    <w:p w14:paraId="771DB08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                                                         -</w:t>
      </w:r>
    </w:p>
    <w:p w14:paraId="490AD12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The purpose of this program is to handle the calculations-</w:t>
      </w:r>
    </w:p>
    <w:p w14:paraId="3F06034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and bill generation for a project carried out by KustomKarz-</w:t>
      </w:r>
    </w:p>
    <w:p w14:paraId="64B9AE2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company, which we give to our client. Cars costs are  -</w:t>
      </w:r>
    </w:p>
    <w:p w14:paraId="425A56A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made up of base price, powertrain cost, and optional choice cost.  </w:t>
      </w:r>
    </w:p>
    <w:p w14:paraId="1EBAE14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User will choose their desire type and options.The program will then display a neatly         -</w:t>
      </w:r>
    </w:p>
    <w:p w14:paraId="0261BC9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formatted receipt.                                       -</w:t>
      </w:r>
    </w:p>
    <w:p w14:paraId="7A8B8A4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</w:t>
      </w:r>
    </w:p>
    <w:p w14:paraId="56446E7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---------------------------</w:t>
      </w:r>
    </w:p>
    <w:p w14:paraId="1A4F475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 GLOBAL CONSTANTS --- GLOBAL CONSTANTS --- GLOBAL CONSTANTS --- GLOBAL CONSTANTS ---</w:t>
      </w:r>
    </w:p>
    <w:p w14:paraId="6E719D1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 GLOBAL CONSTANTS --- GLOBAL CONSTANTS --- GLOBAL CONSTANTS --- GLOBAL CONSTANTS ---</w:t>
      </w:r>
    </w:p>
    <w:p w14:paraId="17A4613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 GLOBAL CONSTANTS --- GLOBAL CONSTANTS --- GLOBAL CONSTANTS --- GLOBAL CONSTANTS ---</w:t>
      </w:r>
    </w:p>
    <w:p w14:paraId="18311C3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---------------------------</w:t>
      </w:r>
    </w:p>
    <w:p w14:paraId="2F14698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Const Diffrent Car base</w:t>
      </w:r>
    </w:p>
    <w:p w14:paraId="3D207FE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COUPE As Double = 10000</w:t>
      </w:r>
    </w:p>
    <w:p w14:paraId="22D7E5C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LUXURY As Double = 20000</w:t>
      </w:r>
    </w:p>
    <w:p w14:paraId="4F9634B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SEDAN As Double = 17000</w:t>
      </w:r>
    </w:p>
    <w:p w14:paraId="507055B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SPORTS As Double = 25000</w:t>
      </w:r>
    </w:p>
    <w:p w14:paraId="00966C5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SUV As Double = 27000</w:t>
      </w:r>
    </w:p>
    <w:p w14:paraId="25C7D57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Constant for different power train</w:t>
      </w:r>
    </w:p>
    <w:p w14:paraId="7E544FF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V12 As Double = 7500</w:t>
      </w:r>
    </w:p>
    <w:p w14:paraId="038C2B4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V8 As Double = 2500</w:t>
      </w:r>
    </w:p>
    <w:p w14:paraId="3366218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V6 As Double = 1000</w:t>
      </w:r>
    </w:p>
    <w:p w14:paraId="7021423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V4 As Double = 500</w:t>
      </w:r>
    </w:p>
    <w:p w14:paraId="46F5E95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HYBRID As Double = 3000</w:t>
      </w:r>
    </w:p>
    <w:p w14:paraId="63063CD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Const ELECTRIC As Double = 6000</w:t>
      </w:r>
    </w:p>
    <w:p w14:paraId="015A17A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</w:t>
      </w:r>
    </w:p>
    <w:p w14:paraId="784AE11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Global Variable Dictionary (alphabetically) FROM GLOBAL VAR MODULE:              -</w:t>
      </w:r>
    </w:p>
    <w:p w14:paraId="6BAA5E1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arrOptional - ArrayList that is used to store user's options</w:t>
      </w:r>
    </w:p>
    <w:p w14:paraId="01E86DD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 blnisClose - Check to see if the main Order form can close or not</w:t>
      </w:r>
    </w:p>
    <w:p w14:paraId="4CCB016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dblbasePrice - Price of the car type</w:t>
      </w:r>
    </w:p>
    <w:p w14:paraId="2302025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dblOptional - Total price of the optional choice</w:t>
      </w:r>
    </w:p>
    <w:p w14:paraId="1F20DBB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dblPower - price of power train</w:t>
      </w:r>
    </w:p>
    <w:p w14:paraId="4A99A49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decQuantity- Cars Quanity that user want</w:t>
      </w:r>
    </w:p>
    <w:p w14:paraId="034D108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strBase - Name of the type of car BAse</w:t>
      </w:r>
    </w:p>
    <w:p w14:paraId="3E7FB75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strCusName - name of Customer</w:t>
      </w:r>
    </w:p>
    <w:p w14:paraId="44A8D26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strPower - name of the Powertrain</w:t>
      </w:r>
    </w:p>
    <w:p w14:paraId="1B9CB5C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'------------------------------------------------------------</w:t>
      </w:r>
    </w:p>
    <w:p w14:paraId="65F7410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 SUBPROGRAMS --- SUBPROGRAMS --- SUBPROGRAMS --- SUBPROGRAMS --- SUBPROGRAMS ---</w:t>
      </w:r>
    </w:p>
    <w:p w14:paraId="5986954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 SUBPROGRAMS --- SUBPROGRAMS --- SUBPROGRAMS --- SUBPROGRAMS --- SUBPROGRAMS ---</w:t>
      </w:r>
    </w:p>
    <w:p w14:paraId="1B1A195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 SUBPROGRAMS --- SUBPROGRAMS --- SUBPROGRAMS --- SUBPROGRAMS --- SUBPROGRAMS ---</w:t>
      </w:r>
    </w:p>
    <w:p w14:paraId="534BEAB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'-----------------------------------------------------------------------------------</w:t>
      </w:r>
    </w:p>
    <w:p w14:paraId="22773CF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36B10E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Private Sub frmOder_FormClosing(sender As Object, e As FormClosingEventArgs) Handles Me.FormClosing</w:t>
      </w:r>
    </w:p>
    <w:p w14:paraId="4D74055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76FEE1B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frmInvoice_Closing  -</w:t>
      </w:r>
    </w:p>
    <w:p w14:paraId="2B26A31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044A9ED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3DBB710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January 25, 2022              -</w:t>
      </w:r>
    </w:p>
    <w:p w14:paraId="5AEBB664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1FC0F18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47FF4BD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                                          -</w:t>
      </w:r>
    </w:p>
    <w:p w14:paraId="280C877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is subroutine make sure that user is not allowed to close</w:t>
      </w:r>
    </w:p>
    <w:p w14:paraId="03B5A15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e program in the order form, it only allow to close in the invoice screen</w:t>
      </w:r>
    </w:p>
    <w:p w14:paraId="69FB80E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it also have a global boolean value to mak sure that </w:t>
      </w:r>
    </w:p>
    <w:p w14:paraId="708C6F1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when it is true which is set up from the invoice page, this form can be closed.</w:t>
      </w:r>
    </w:p>
    <w:p w14:paraId="568E8B0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Else, it will show a message box that not allow user to exit.</w:t>
      </w:r>
    </w:p>
    <w:p w14:paraId="3578D5C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77ADF04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66E7F4D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ocal Variable Dictionary (alphabetically):              -</w:t>
      </w:r>
    </w:p>
    <w:p w14:paraId="6BA7B6B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(None)                                                   -</w:t>
      </w:r>
    </w:p>
    <w:p w14:paraId="1C1A4F1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38583A4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If blnisClose = False Then</w:t>
      </w:r>
    </w:p>
    <w:p w14:paraId="2BC0C6B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MessageBox.Show("Sorry but the application can only be closed on the Invoice Screen Please press Place Order to go to that screen...")</w:t>
      </w:r>
    </w:p>
    <w:p w14:paraId="1D93CC7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.Cancel = True</w:t>
      </w:r>
    </w:p>
    <w:p w14:paraId="4A17F2B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</w:t>
      </w:r>
    </w:p>
    <w:p w14:paraId="13C6DEC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.Cancel = False</w:t>
      </w:r>
    </w:p>
    <w:p w14:paraId="4F5E182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If</w:t>
      </w:r>
    </w:p>
    <w:p w14:paraId="67D1FE3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Sub</w:t>
      </w:r>
    </w:p>
    <w:p w14:paraId="7E12609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22106E2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Private Sub btnPlaceOrder_Click(sender As Object, e As EventArgs) Handles btnPlaceOrder.Click</w:t>
      </w:r>
    </w:p>
    <w:p w14:paraId="6B5F8EC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4BF59813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Subprogram Name: btnPlaceOrder_Click  -</w:t>
      </w:r>
    </w:p>
    <w:p w14:paraId="27D7EFD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2218C3E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By: Binh Dang                -</w:t>
      </w:r>
    </w:p>
    <w:p w14:paraId="2B20429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Written On: January 23, 2022              -</w:t>
      </w:r>
    </w:p>
    <w:p w14:paraId="0FA88F1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0869AE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Subprogram Purpose:                                      -</w:t>
      </w:r>
    </w:p>
    <w:p w14:paraId="56F1948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                                                         -</w:t>
      </w:r>
    </w:p>
    <w:p w14:paraId="0CDC5F4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This subroutine extracts the values entered from the user-</w:t>
      </w:r>
    </w:p>
    <w:p w14:paraId="7D40FFC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into the form and places them in the global variable in the GlobalVar module    –</w:t>
      </w:r>
    </w:p>
    <w:p w14:paraId="41A0C02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variable.  Any data conversions from string to numeric   -</w:t>
      </w:r>
    </w:p>
    <w:p w14:paraId="4EF913D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which are necessary are performed here as well.</w:t>
      </w:r>
    </w:p>
    <w:p w14:paraId="447B710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Also, th eprogram will check and see if user has entered any data or not-</w:t>
      </w:r>
    </w:p>
    <w:p w14:paraId="4EACFE4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5DA3BB9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Local Variable Dictionary (alphabetically):              -</w:t>
      </w:r>
    </w:p>
    <w:p w14:paraId="6D615D5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 (None)                                                   -</w:t>
      </w:r>
    </w:p>
    <w:p w14:paraId="4B477EC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------------------------------------------------------------</w:t>
      </w:r>
    </w:p>
    <w:p w14:paraId="10D7183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See if customer name type in or not</w:t>
      </w:r>
    </w:p>
    <w:p w14:paraId="26C8EF3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'Not validate name since there are some unique character internationally!</w:t>
      </w:r>
    </w:p>
    <w:p w14:paraId="058DE6C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If String.IsNullOrEmpty(txtName.Text) Then</w:t>
      </w:r>
    </w:p>
    <w:p w14:paraId="2FDB12F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MessageBox.Show("No Name was Entered!")</w:t>
      </w:r>
    </w:p>
    <w:p w14:paraId="02729FA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Checked if any radio button checked</w:t>
      </w:r>
    </w:p>
    <w:p w14:paraId="0263F6C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If Not (optElect.Checked Or optHybrid.Checked Or optV4.Checked Or optV6.Checked Or optV8.Checked Or optV12.Checked) Then</w:t>
      </w:r>
    </w:p>
    <w:p w14:paraId="4FFE143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MessageBox.Show("Drive Train Selection Required!")</w:t>
      </w:r>
    </w:p>
    <w:p w14:paraId="615A8B7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Required quantity above 0</w:t>
      </w:r>
    </w:p>
    <w:p w14:paraId="69A558B4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If nudQuantity.Value = 0 Then</w:t>
      </w:r>
    </w:p>
    <w:p w14:paraId="0748D0A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MessageBox.Show("Need more than 0 car!")</w:t>
      </w:r>
    </w:p>
    <w:p w14:paraId="0F785EC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Checked if the lst </w:t>
      </w:r>
    </w:p>
    <w:p w14:paraId="17D97554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If lstType.SelectedIndex = -1 Then</w:t>
      </w:r>
    </w:p>
    <w:p w14:paraId="0C76DA5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MessageBox.Show("Choose your car type!")</w:t>
      </w:r>
    </w:p>
    <w:p w14:paraId="46A3896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lse</w:t>
      </w:r>
    </w:p>
    <w:p w14:paraId="0ADC3FE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Add Customer Name to the global CusName</w:t>
      </w:r>
    </w:p>
    <w:p w14:paraId="3E8BDC2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strCusName = txtName.Text</w:t>
      </w:r>
    </w:p>
    <w:p w14:paraId="1688B0B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14EFFDF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Adding the base price to global value</w:t>
      </w:r>
    </w:p>
    <w:p w14:paraId="55EF1AB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lstType.SelectedIndex = 0 Then</w:t>
      </w:r>
    </w:p>
    <w:p w14:paraId="50E0AF7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Base = lstType.SelectedItem.ToString</w:t>
      </w:r>
    </w:p>
    <w:p w14:paraId="56B8C2B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basePrice = COUPE</w:t>
      </w:r>
    </w:p>
    <w:p w14:paraId="0913002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lstType.SelectedIndex = 1 Then</w:t>
      </w:r>
    </w:p>
    <w:p w14:paraId="38F9ED4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Base = lstType.SelectedItem.ToString</w:t>
      </w:r>
    </w:p>
    <w:p w14:paraId="6710821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basePrice = LUXURY</w:t>
      </w:r>
    </w:p>
    <w:p w14:paraId="7F5BF9F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lstType.SelectedIndex = 2 Then</w:t>
      </w:r>
    </w:p>
    <w:p w14:paraId="0691160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Base = lstType.SelectedItem.ToString</w:t>
      </w:r>
    </w:p>
    <w:p w14:paraId="0706E54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basePrice = SEDAN</w:t>
      </w:r>
    </w:p>
    <w:p w14:paraId="2E96D3B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lstType.SelectedIndex = 3 Then</w:t>
      </w:r>
    </w:p>
    <w:p w14:paraId="6B452E8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Base = lstType.SelectedItem.ToString</w:t>
      </w:r>
    </w:p>
    <w:p w14:paraId="581603F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basePrice = SPORTS</w:t>
      </w:r>
    </w:p>
    <w:p w14:paraId="5FA2492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lstType.SelectedIndex = 4 Then</w:t>
      </w:r>
    </w:p>
    <w:p w14:paraId="6FDC7E9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Base = lstType.SelectedItem.ToString</w:t>
      </w:r>
    </w:p>
    <w:p w14:paraId="78F1F7A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basePrice = SUV</w:t>
      </w:r>
    </w:p>
    <w:p w14:paraId="75B7429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1282BB94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3C62E81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Adding the power train price to global value</w:t>
      </w:r>
    </w:p>
    <w:p w14:paraId="396DC31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optV12.Checked = True Then</w:t>
      </w:r>
    </w:p>
    <w:p w14:paraId="42E15CC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Power = optV12.Text</w:t>
      </w:r>
    </w:p>
    <w:p w14:paraId="5AB15D4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Power = V12</w:t>
      </w:r>
    </w:p>
    <w:p w14:paraId="6154CAA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optV8.Checked = True Then</w:t>
      </w:r>
    </w:p>
    <w:p w14:paraId="0CEF62A8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Power = optV8.Text</w:t>
      </w:r>
    </w:p>
    <w:p w14:paraId="56A86F6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Power = V8</w:t>
      </w:r>
    </w:p>
    <w:p w14:paraId="16C7320B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optV6.Checked = True Then</w:t>
      </w:r>
    </w:p>
    <w:p w14:paraId="72D77F2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Power = optV6.Text</w:t>
      </w:r>
    </w:p>
    <w:p w14:paraId="5034D22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Power = V6</w:t>
      </w:r>
    </w:p>
    <w:p w14:paraId="156E1E3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optV4.Checked = True Then</w:t>
      </w:r>
    </w:p>
    <w:p w14:paraId="3C8A2934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Power = optV4.Text</w:t>
      </w:r>
    </w:p>
    <w:p w14:paraId="1B5B881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Power = V4</w:t>
      </w:r>
    </w:p>
    <w:p w14:paraId="21805F74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optHybrid.Checked = True Then</w:t>
      </w:r>
    </w:p>
    <w:p w14:paraId="54DAA61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Power = optHybrid.Text</w:t>
      </w:r>
    </w:p>
    <w:p w14:paraId="63231FC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Power = HYBRID</w:t>
      </w:r>
    </w:p>
    <w:p w14:paraId="55877B3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lseIf optElect.Checked = True Then</w:t>
      </w:r>
    </w:p>
    <w:p w14:paraId="49900B2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strPower = optElect.Text</w:t>
      </w:r>
    </w:p>
    <w:p w14:paraId="3609E81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dblPower = ELECTRIC</w:t>
      </w:r>
    </w:p>
    <w:p w14:paraId="351A527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4DD96B7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28FD0A8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Adding optional check to optional price global var</w:t>
      </w:r>
    </w:p>
    <w:p w14:paraId="0E89A36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Air.Checked = True Then</w:t>
      </w:r>
    </w:p>
    <w:p w14:paraId="514E6F6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Air.Text)</w:t>
      </w:r>
    </w:p>
    <w:p w14:paraId="491472B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lastRenderedPageBreak/>
        <w:t xml:space="preserve">            End If</w:t>
      </w:r>
    </w:p>
    <w:p w14:paraId="3082E94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Bluetooth.Checked = True Then</w:t>
      </w:r>
    </w:p>
    <w:p w14:paraId="293CCF45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Bluetooth.Text)</w:t>
      </w:r>
    </w:p>
    <w:p w14:paraId="1CE8488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16345C2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CD.Checked = True Then</w:t>
      </w:r>
    </w:p>
    <w:p w14:paraId="71C04BE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CD.Text)</w:t>
      </w:r>
    </w:p>
    <w:p w14:paraId="792E151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77ED257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Evt.Checked = True Then</w:t>
      </w:r>
    </w:p>
    <w:p w14:paraId="5FC44DE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Evt.Text)</w:t>
      </w:r>
    </w:p>
    <w:p w14:paraId="08EC9B5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7811047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GPS.Checked = True Then</w:t>
      </w:r>
    </w:p>
    <w:p w14:paraId="3FE5469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GPS.Text)</w:t>
      </w:r>
    </w:p>
    <w:p w14:paraId="59D1BDF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5E72500D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Heated.Checked = True Then</w:t>
      </w:r>
    </w:p>
    <w:p w14:paraId="6275E4F4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Heated.Text)</w:t>
      </w:r>
    </w:p>
    <w:p w14:paraId="5FDD438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46735DB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Leather.Checked = True Then</w:t>
      </w:r>
    </w:p>
    <w:p w14:paraId="52DE211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Leather.Text)</w:t>
      </w:r>
    </w:p>
    <w:p w14:paraId="2EA9899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39102BD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Rear.Checked = True Then</w:t>
      </w:r>
    </w:p>
    <w:p w14:paraId="3C6EA39C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Rear.Text)</w:t>
      </w:r>
    </w:p>
    <w:p w14:paraId="7B875C9A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12F88459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If chkStereo.Checked = True Then</w:t>
      </w:r>
    </w:p>
    <w:p w14:paraId="62F9FC4F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    arrOptional.Add(chkStereo.Text)</w:t>
      </w:r>
    </w:p>
    <w:p w14:paraId="2B51427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End If</w:t>
      </w:r>
    </w:p>
    <w:p w14:paraId="676F6196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36FFA49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Assign the quantity to the quantity global var</w:t>
      </w:r>
    </w:p>
    <w:p w14:paraId="0859FA5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decQuantity = nudQuantity.Value</w:t>
      </w:r>
    </w:p>
    <w:p w14:paraId="7EE4B78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2760FE6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'Open Invoice and hide the order form</w:t>
      </w:r>
    </w:p>
    <w:p w14:paraId="4F0B5E00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Hide()</w:t>
      </w:r>
    </w:p>
    <w:p w14:paraId="0221F787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    frmInvoice.ShowDialog()</w:t>
      </w:r>
    </w:p>
    <w:p w14:paraId="6C219B21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    End If</w:t>
      </w:r>
    </w:p>
    <w:p w14:paraId="60493DD2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 xml:space="preserve">    End Sub</w:t>
      </w:r>
    </w:p>
    <w:p w14:paraId="74D5835E" w14:textId="77777777" w:rsidR="00C52D95" w:rsidRP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</w:p>
    <w:p w14:paraId="5987E18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vi-VN"/>
        </w:rPr>
      </w:pPr>
      <w:r w:rsidRPr="00C52D95">
        <w:rPr>
          <w:rFonts w:ascii="Consolas" w:hAnsi="Consolas" w:cs="Consolas"/>
          <w:color w:val="0000FF"/>
          <w:sz w:val="19"/>
          <w:szCs w:val="19"/>
          <w:lang w:val="vi-VN"/>
        </w:rPr>
        <w:t>End Class</w:t>
      </w:r>
    </w:p>
    <w:p w14:paraId="25347E0F" w14:textId="123A16C3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FF"/>
          <w:sz w:val="19"/>
          <w:szCs w:val="19"/>
          <w:lang w:val="vi-VN"/>
        </w:rPr>
        <w:t>Import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System.ComponentModel</w:t>
      </w:r>
    </w:p>
    <w:p w14:paraId="69D4BC3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2145A81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vi-VN"/>
        </w:rPr>
        <w:t>frmInvoice</w:t>
      </w:r>
    </w:p>
    <w:p w14:paraId="084DEB2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042C92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               File Name : frmInvoice.vb                   - </w:t>
      </w:r>
    </w:p>
    <w:p w14:paraId="0D2BA76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Part of Project: KustomKarz_Binh -</w:t>
      </w:r>
    </w:p>
    <w:p w14:paraId="5EC2B44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6E8BAE2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   -</w:t>
      </w:r>
    </w:p>
    <w:p w14:paraId="7FA6347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4, 2022              -</w:t>
      </w:r>
    </w:p>
    <w:p w14:paraId="2637889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B7F7D6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File Purpose:                                            -</w:t>
      </w:r>
    </w:p>
    <w:p w14:paraId="24FA473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3089B87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is file contains the subdirectory that allow user to see the invoice</w:t>
      </w:r>
    </w:p>
    <w:p w14:paraId="2E7626F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with their input value. Also it allow user to change order before submitting it.</w:t>
      </w:r>
    </w:p>
    <w:p w14:paraId="05C0952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IF user is done, they can submit to exit! which is the only way to exit in the program</w:t>
      </w:r>
    </w:p>
    <w:p w14:paraId="4826324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7C63FAC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Program Purpose:                                         -</w:t>
      </w:r>
    </w:p>
    <w:p w14:paraId="229973F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7402E7B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e purpose of this program is to handle the calculations-</w:t>
      </w:r>
    </w:p>
    <w:p w14:paraId="2E7FD2D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and bill generation for a project carried out by KustomKarz-</w:t>
      </w:r>
    </w:p>
    <w:p w14:paraId="78C82BB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company, which we give to our client. Cars costs are  -</w:t>
      </w:r>
    </w:p>
    <w:p w14:paraId="3240F7D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lastRenderedPageBreak/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made up of base price, powertrain cost, and optional choice cost.  </w:t>
      </w:r>
    </w:p>
    <w:p w14:paraId="0172067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User will choose their desire type and options.The program will then display a neatly         -</w:t>
      </w:r>
    </w:p>
    <w:p w14:paraId="0E6E147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formatted receipt.                                       -</w:t>
      </w:r>
    </w:p>
    <w:p w14:paraId="3014C76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2833283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4D9A2A4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Global Variable Dictionary (alphabetically) FROM GLOBAL VAR MODULE:              -</w:t>
      </w:r>
    </w:p>
    <w:p w14:paraId="2E5567C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arrOptional - ArrayList that is used to store user's options</w:t>
      </w:r>
    </w:p>
    <w:p w14:paraId="1D7C493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blnisClose - Check to see if the main Order form can close or not</w:t>
      </w:r>
    </w:p>
    <w:p w14:paraId="441194B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718383E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Global Variable from frmInvoice:</w:t>
      </w:r>
    </w:p>
    <w:p w14:paraId="5D690B9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blnisChange - condition to see when switching form to form</w:t>
      </w:r>
    </w:p>
    <w:p w14:paraId="21ED85E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</w:t>
      </w:r>
    </w:p>
    <w:p w14:paraId="3035D82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GLOBAL SUBPROGRAM FROM GLOBALVAR Module</w:t>
      </w:r>
    </w:p>
    <w:p w14:paraId="1CB28B6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Reset() - Subprocedure that reset all the elements on the Order form</w:t>
      </w:r>
    </w:p>
    <w:p w14:paraId="089B384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PrintInvoice() - Subprocedure that print invoice</w:t>
      </w:r>
    </w:p>
    <w:p w14:paraId="45CABC4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0DA6E53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Dim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lnisChang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Boolean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56B5140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tnExit_Click(sender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EventArgs)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Handle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tnExit.Click</w:t>
      </w:r>
    </w:p>
    <w:p w14:paraId="7BCE133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2BC48B3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Subprogram Name: btnExit_Click  -</w:t>
      </w:r>
    </w:p>
    <w:p w14:paraId="2E1E5DA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5DFCB0B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    -</w:t>
      </w:r>
    </w:p>
    <w:p w14:paraId="4214CB9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5, 2022              -</w:t>
      </w:r>
    </w:p>
    <w:p w14:paraId="32D2B7D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58E3B37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Subprogram Purpose:                                      -</w:t>
      </w:r>
    </w:p>
    <w:p w14:paraId="32686F1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6B7B7CA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is subroutine close the program which will show the pop-up message box</w:t>
      </w:r>
    </w:p>
    <w:p w14:paraId="7B6B148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asking if user want to exit the system or not</w:t>
      </w:r>
    </w:p>
    <w:p w14:paraId="56002A1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5F5B3EC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Local Variable Dictionary (alphabetically):              -</w:t>
      </w:r>
    </w:p>
    <w:p w14:paraId="4A83EEE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(None)                                                   -</w:t>
      </w:r>
    </w:p>
    <w:p w14:paraId="4271A80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1D47FBA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blnisChange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6D8DC06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Close()</w:t>
      </w:r>
    </w:p>
    <w:p w14:paraId="721A487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</w:p>
    <w:p w14:paraId="755AE78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3B7202D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frmInvoice_Closing(sender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CancelEventArgs)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Handle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M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.Closing</w:t>
      </w:r>
    </w:p>
    <w:p w14:paraId="1FE393E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78ADB55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Subprogram Name: frmInvoice_Closing  -</w:t>
      </w:r>
    </w:p>
    <w:p w14:paraId="3B11F1A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A70EFB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    -</w:t>
      </w:r>
    </w:p>
    <w:p w14:paraId="19A9C52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4, 2022              -</w:t>
      </w:r>
    </w:p>
    <w:p w14:paraId="20FC67E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0E2B6F8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Subprogram Purpose:                                      -</w:t>
      </w:r>
    </w:p>
    <w:p w14:paraId="33632B2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7E7B09B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This closing subroutines checking if the user is switching between form </w:t>
      </w:r>
    </w:p>
    <w:p w14:paraId="5131E66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if the boolean ischange is true then it will hide this form and switch</w:t>
      </w:r>
    </w:p>
    <w:p w14:paraId="0260438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else showing yes/no messagebox that close the whole prog by say yes</w:t>
      </w:r>
    </w:p>
    <w:p w14:paraId="420A4FA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or say keep the form the same when say no</w:t>
      </w:r>
    </w:p>
    <w:p w14:paraId="209F995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25C9470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5B70E3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Local Variable Dictionary (alphabetically):              -</w:t>
      </w:r>
    </w:p>
    <w:p w14:paraId="4AA94E0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(None)                                                   -</w:t>
      </w:r>
    </w:p>
    <w:p w14:paraId="5C23AB5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5F716DB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1D8BE7E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lastRenderedPageBreak/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Global variable that is set up in the globalvar.vb file and it will change when the user</w:t>
      </w:r>
    </w:p>
    <w:p w14:paraId="1B4BF5D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finish with the application And exit from the invoice screen.</w:t>
      </w:r>
    </w:p>
    <w:p w14:paraId="4C21FA3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lnisChange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Then</w:t>
      </w:r>
    </w:p>
    <w:p w14:paraId="4E87E42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Hide()</w:t>
      </w:r>
    </w:p>
    <w:p w14:paraId="4E49329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lse</w:t>
      </w:r>
    </w:p>
    <w:p w14:paraId="6925C28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MessageBox.Show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Are you sure you want to quit?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Kustom Karz Order System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, MessageBoxButtons.YesNo) = DialogResult.No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Then</w:t>
      </w:r>
    </w:p>
    <w:p w14:paraId="68A5D8A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    e.Cancel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True</w:t>
      </w:r>
    </w:p>
    <w:p w14:paraId="3D74EC9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lse</w:t>
      </w:r>
    </w:p>
    <w:p w14:paraId="49A5FF2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    e.Cancel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0039626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    blnisClose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Condition for the frmOrder to close</w:t>
      </w:r>
    </w:p>
    <w:p w14:paraId="3480622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    frmOrder.Close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if user say yes then also  close the next form</w:t>
      </w:r>
    </w:p>
    <w:p w14:paraId="3C426B7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If</w:t>
      </w:r>
    </w:p>
    <w:p w14:paraId="5B22127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If</w:t>
      </w:r>
    </w:p>
    <w:p w14:paraId="452B55B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2A8347C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0966A83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</w:p>
    <w:p w14:paraId="4251166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3BD5835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tnChange_Click(sender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EventArgs)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Handle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tnChange.Click</w:t>
      </w:r>
    </w:p>
    <w:p w14:paraId="091CD8E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2BAF60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Subprogram Name: btnChange_Click  -</w:t>
      </w:r>
    </w:p>
    <w:p w14:paraId="497C728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4641BF8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    -</w:t>
      </w:r>
    </w:p>
    <w:p w14:paraId="635D001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5, 2022              -</w:t>
      </w:r>
    </w:p>
    <w:p w14:paraId="01D8999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6D88202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Subprogram Purpose:                                      -</w:t>
      </w:r>
    </w:p>
    <w:p w14:paraId="1A462EC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117DFC3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is subroutine allows user to change their order after submitting their order</w:t>
      </w:r>
    </w:p>
    <w:p w14:paraId="29407A2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All the options that they choose should be all the same. the ivoice form will be close and </w:t>
      </w:r>
    </w:p>
    <w:p w14:paraId="299A22C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e order form will pop-up</w:t>
      </w:r>
    </w:p>
    <w:p w14:paraId="1934D72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1B2EC91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Local Variable Dictionary (alphabetically):              -</w:t>
      </w:r>
    </w:p>
    <w:p w14:paraId="6CE61E1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(None)                                                   -</w:t>
      </w:r>
    </w:p>
    <w:p w14:paraId="531E7B2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5366822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1E9C9C0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blnisChange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True</w:t>
      </w:r>
    </w:p>
    <w:p w14:paraId="791A0A9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clear the array so later can read and print the correct amount of options</w:t>
      </w:r>
    </w:p>
    <w:p w14:paraId="7715F59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arrOptional.Clear()</w:t>
      </w:r>
    </w:p>
    <w:p w14:paraId="207C541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lstInvoice.Items.Clear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delete the invoice</w:t>
      </w:r>
    </w:p>
    <w:p w14:paraId="5CB2B7E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Show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show the order form</w:t>
      </w:r>
    </w:p>
    <w:p w14:paraId="4F4689B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Hide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close the form</w:t>
      </w:r>
    </w:p>
    <w:p w14:paraId="601EE98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</w:p>
    <w:p w14:paraId="1CF2DAE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2BC3D1F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tnSubmit_Click(sender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EventArgs)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Handle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tnSubmit.Click</w:t>
      </w:r>
    </w:p>
    <w:p w14:paraId="125ABD9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E28CB1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Subprogram Name: btnSubmit_Click</w:t>
      </w:r>
    </w:p>
    <w:p w14:paraId="3E03D46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3F90D6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    -</w:t>
      </w:r>
    </w:p>
    <w:p w14:paraId="7482E30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5, 2022              -</w:t>
      </w:r>
    </w:p>
    <w:p w14:paraId="5C4D7F5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241B95D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Subprogram Purpose:                                      -</w:t>
      </w:r>
    </w:p>
    <w:p w14:paraId="5150DD8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2650791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is subroutine allows user to submit to the manufacture which</w:t>
      </w:r>
    </w:p>
    <w:p w14:paraId="78430FE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en return back to the Order form with all reset value</w:t>
      </w:r>
    </w:p>
    <w:p w14:paraId="3FC6A80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4328DF8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Local Variable Dictionary (alphabetically):              -</w:t>
      </w:r>
    </w:p>
    <w:p w14:paraId="1214D0E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lastRenderedPageBreak/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(None)                                                   -</w:t>
      </w:r>
    </w:p>
    <w:p w14:paraId="439E2B7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25F66B5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Reset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reset function in the public module</w:t>
      </w:r>
    </w:p>
    <w:p w14:paraId="7981C7A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Show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Show the order form</w:t>
      </w:r>
    </w:p>
    <w:p w14:paraId="02D4DE4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clear the array so later can read and print the correct amount of options</w:t>
      </w:r>
    </w:p>
    <w:p w14:paraId="3B5F513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arrOptional.Clear()</w:t>
      </w:r>
    </w:p>
    <w:p w14:paraId="52BC3AA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blnisChange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True</w:t>
      </w:r>
    </w:p>
    <w:p w14:paraId="1A23BB1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lstInvoice.Items.Clear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Clear the invoice</w:t>
      </w:r>
    </w:p>
    <w:p w14:paraId="67CD3CB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Hide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Hide the form</w:t>
      </w:r>
    </w:p>
    <w:p w14:paraId="479E3C4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</w:p>
    <w:p w14:paraId="1C7A36F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179AB7A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frmInvoice_Load(sender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EventArgs)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Handle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MyBas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.Load</w:t>
      </w:r>
    </w:p>
    <w:p w14:paraId="258393E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43CDB46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Subprogram Name: frmInvoice_Load</w:t>
      </w:r>
    </w:p>
    <w:p w14:paraId="458F733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2B43F8F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    -</w:t>
      </w:r>
    </w:p>
    <w:p w14:paraId="69B322D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5, 2022              -</w:t>
      </w:r>
    </w:p>
    <w:p w14:paraId="184BE59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2B3FC7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Subprogram Purpose:                                      -</w:t>
      </w:r>
    </w:p>
    <w:p w14:paraId="3DE951E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3AF8ABC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This subroutine will print out the invoice that using </w:t>
      </w:r>
    </w:p>
    <w:p w14:paraId="70E260A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e global subprocedure PrintInvoice from Global Var module</w:t>
      </w:r>
    </w:p>
    <w:p w14:paraId="37A300C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03625E0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Local Variable Dictionary (alphabetically):              -</w:t>
      </w:r>
    </w:p>
    <w:p w14:paraId="6FBD730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(None)                                                   -</w:t>
      </w:r>
    </w:p>
    <w:p w14:paraId="51F1C60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4345E9B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blnisChange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6C239A5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PrintInvoice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 Print out the invoice </w:t>
      </w:r>
    </w:p>
    <w:p w14:paraId="2CE4264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</w:p>
    <w:p w14:paraId="3832C6D0" w14:textId="621318E1" w:rsidR="00A83F3A" w:rsidRDefault="00C52D95" w:rsidP="00C52D95">
      <w:pPr>
        <w:rPr>
          <w:rFonts w:ascii="Consolas" w:hAnsi="Consolas" w:cs="Consolas"/>
          <w:color w:val="0000FF"/>
          <w:sz w:val="19"/>
          <w:szCs w:val="19"/>
          <w:lang w:val="vi-VN"/>
        </w:rPr>
      </w:pP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Class</w:t>
      </w:r>
    </w:p>
    <w:p w14:paraId="0406422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FF"/>
          <w:sz w:val="19"/>
          <w:szCs w:val="19"/>
          <w:lang w:val="vi-VN"/>
        </w:rPr>
        <w:t>Modul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vi-VN"/>
        </w:rPr>
        <w:t>GlobalVar</w:t>
      </w:r>
    </w:p>
    <w:p w14:paraId="7F238FC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1250A4E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               File Name : GlobalVar.cb                   - </w:t>
      </w:r>
    </w:p>
    <w:p w14:paraId="3AD4293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Part of Project: KustomKarz_Binh           -</w:t>
      </w:r>
    </w:p>
    <w:p w14:paraId="783EB66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18E8F5A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         -</w:t>
      </w:r>
    </w:p>
    <w:p w14:paraId="3C23AB0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3, 2022              -</w:t>
      </w:r>
    </w:p>
    <w:p w14:paraId="3F6421D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7F727B0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File Purpose:                                            -</w:t>
      </w:r>
    </w:p>
    <w:p w14:paraId="65E6EAE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66CD6EB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This file contains the module of the application that include </w:t>
      </w:r>
    </w:p>
    <w:p w14:paraId="721D261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gloval variable as well as sub for other main form to use</w:t>
      </w:r>
    </w:p>
    <w:p w14:paraId="634A2DD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2FCE99C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Program Purpose:                                         -</w:t>
      </w:r>
    </w:p>
    <w:p w14:paraId="23EF4CD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                                          -</w:t>
      </w:r>
    </w:p>
    <w:p w14:paraId="2E6418F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e purpose of this program is to handle the calculations-</w:t>
      </w:r>
    </w:p>
    <w:p w14:paraId="511DB5E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and bill generation for a project carried out by KustomKarz-</w:t>
      </w:r>
    </w:p>
    <w:p w14:paraId="7BD875B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company, which we give to our client. Cars costs are  -</w:t>
      </w:r>
    </w:p>
    <w:p w14:paraId="3A2A12E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made up of base price, powertrain cost, and optional choice cost.  </w:t>
      </w:r>
    </w:p>
    <w:p w14:paraId="7B230A3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User will choose their desire type and options.The program will then display a neatly         -</w:t>
      </w:r>
    </w:p>
    <w:p w14:paraId="0A4AEC7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formatted invoice.                                       -</w:t>
      </w:r>
    </w:p>
    <w:p w14:paraId="775D819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5941763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F6004D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Global Variable Dictionary (alphabetically):              -</w:t>
      </w:r>
    </w:p>
    <w:p w14:paraId="61A6EAD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arrOptional - ArrayList that is used to store user's options</w:t>
      </w:r>
    </w:p>
    <w:p w14:paraId="5B8D586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blnisClose - Check to see if the main Order form can close or not</w:t>
      </w:r>
    </w:p>
    <w:p w14:paraId="58848C9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lastRenderedPageBreak/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dblbasePrice - Price of the car type</w:t>
      </w:r>
    </w:p>
    <w:p w14:paraId="7012EA7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dblOptional - Total price of the optional choice</w:t>
      </w:r>
    </w:p>
    <w:p w14:paraId="20B93D4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dblPower - price of power train</w:t>
      </w:r>
    </w:p>
    <w:p w14:paraId="7D71B92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decQuantity- Cars Quanity that user want</w:t>
      </w:r>
    </w:p>
    <w:p w14:paraId="0ED98CA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strBase - Name of the type of car BAse</w:t>
      </w:r>
    </w:p>
    <w:p w14:paraId="4AF68B9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strCusName - name of Customer</w:t>
      </w:r>
    </w:p>
    <w:p w14:paraId="6F56B37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strPower - name of the Powertrain</w:t>
      </w:r>
    </w:p>
    <w:p w14:paraId="6C2ED2B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5B576AA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43A3B2A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strCusNam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name of Customer</w:t>
      </w:r>
    </w:p>
    <w:p w14:paraId="7A0A9C8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dblbasePric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Price of the car type</w:t>
      </w:r>
    </w:p>
    <w:p w14:paraId="042375F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strBas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Name of the type of car BAse</w:t>
      </w:r>
    </w:p>
    <w:p w14:paraId="5F70F12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dblPower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price of power train</w:t>
      </w:r>
    </w:p>
    <w:p w14:paraId="0AE1158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strPower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name of the Powertrain</w:t>
      </w:r>
    </w:p>
    <w:p w14:paraId="7803AF2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dblOptional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= 0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Total price of the optional choice</w:t>
      </w:r>
    </w:p>
    <w:p w14:paraId="4062BC6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arrOptional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ArrayList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ArrayList()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ArrayList that is used to store user's options</w:t>
      </w:r>
    </w:p>
    <w:p w14:paraId="26E2FB2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blnisClose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Boolean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boolean Check to see if the main Order form can close or not</w:t>
      </w:r>
    </w:p>
    <w:p w14:paraId="6CCA26C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decQuantity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Decimal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 Cars Quanity that user want</w:t>
      </w:r>
    </w:p>
    <w:p w14:paraId="223E030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4005C9B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---------------------------</w:t>
      </w:r>
    </w:p>
    <w:p w14:paraId="3918BD4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 GLOBAL CONSTANTS --- GLOBAL CONSTANTS --- GLOBAL CONSTANTS --- GLOBAL CONSTANTS ---</w:t>
      </w:r>
    </w:p>
    <w:p w14:paraId="052275C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 GLOBAL CONSTANTS --- GLOBAL CONSTANTS --- GLOBAL CONSTANTS --- GLOBAL CONSTANTS ---</w:t>
      </w:r>
    </w:p>
    <w:p w14:paraId="160C5DF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 GLOBAL CONSTANTS --- GLOBAL CONSTANTS --- GLOBAL CONSTANTS --- GLOBAL CONSTANTS ---</w:t>
      </w:r>
    </w:p>
    <w:p w14:paraId="737D489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---------------------------</w:t>
      </w:r>
    </w:p>
    <w:p w14:paraId="285762E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PRICE_PER_OPTION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= 750</w:t>
      </w:r>
    </w:p>
    <w:p w14:paraId="3B796C9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3C48AE2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Reset()</w:t>
      </w:r>
    </w:p>
    <w:p w14:paraId="4B4F112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352A57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Subprogram Name: Reset          -</w:t>
      </w:r>
    </w:p>
    <w:p w14:paraId="04A3AAD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15DCD7D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-</w:t>
      </w:r>
    </w:p>
    <w:p w14:paraId="54500FC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2, 2022              -</w:t>
      </w:r>
    </w:p>
    <w:p w14:paraId="1E79BDC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F73350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Subprogram Purpose:                                      -</w:t>
      </w:r>
    </w:p>
    <w:p w14:paraId="41C5C89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                      </w:t>
      </w:r>
    </w:p>
    <w:p w14:paraId="5BAD6FD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This subroutine will show reset all the box and buttons to the original</w:t>
      </w:r>
    </w:p>
    <w:p w14:paraId="27A9932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2F7E400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Parameter Dictionary (in parameter order):               -</w:t>
      </w:r>
    </w:p>
    <w:p w14:paraId="196AA9E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none</w:t>
      </w:r>
    </w:p>
    <w:p w14:paraId="2C05C61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748CFD6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Local Variable Dictionary (alphabetically):              -</w:t>
      </w:r>
    </w:p>
    <w:p w14:paraId="5FE32AB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none</w:t>
      </w:r>
    </w:p>
    <w:p w14:paraId="28EAB2E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4EDD3A0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make customer's name txtbox blank</w:t>
      </w:r>
    </w:p>
    <w:p w14:paraId="1807112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txtName.Text = 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"</w:t>
      </w:r>
    </w:p>
    <w:p w14:paraId="6229E85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7CC4713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makequanity 0</w:t>
      </w:r>
    </w:p>
    <w:p w14:paraId="1738D3C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nudQuantity.Value = 0</w:t>
      </w:r>
    </w:p>
    <w:p w14:paraId="7A21502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6B0C163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clear the selected car base</w:t>
      </w:r>
    </w:p>
    <w:p w14:paraId="49BC611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lstType.ClearSelected()</w:t>
      </w:r>
    </w:p>
    <w:p w14:paraId="5AE5A2F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36A9E85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Turn all the checkboxed off</w:t>
      </w:r>
    </w:p>
    <w:p w14:paraId="2F43798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Air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4A99BF5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Bluetooth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074DD57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CD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5002981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Evt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0E92434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GPS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1C2B3A0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Heated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415F075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Leather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75A8C5A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Rear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66B2A07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chkStereo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6DC282C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5A207AD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Turn all the Radio buttons off</w:t>
      </w:r>
    </w:p>
    <w:p w14:paraId="2B16575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optElect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1320688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optHybrid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5D572CC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optV4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745CD1E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optV6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27EDC3C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optV8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677C143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Order.optV12.Checked =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alse</w:t>
      </w:r>
    </w:p>
    <w:p w14:paraId="1E21406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</w:p>
    <w:p w14:paraId="7CB16E6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3DE4AF2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PrintInvoice()</w:t>
      </w:r>
    </w:p>
    <w:p w14:paraId="0920F15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4FD785F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Subprogram Name: PrintInvoice          -</w:t>
      </w:r>
    </w:p>
    <w:p w14:paraId="1A3A91F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53FEB700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By: Binh Dang            -</w:t>
      </w:r>
    </w:p>
    <w:p w14:paraId="6DBF680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               Written On: January 23, 2022              -</w:t>
      </w:r>
    </w:p>
    <w:p w14:paraId="63066CA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0883C8D9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 Subprogram Purpose:                                      -</w:t>
      </w:r>
    </w:p>
    <w:p w14:paraId="42BCCF7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                      </w:t>
      </w:r>
    </w:p>
    <w:p w14:paraId="606F457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 xml:space="preserve">'- This subroutine will print the inovice from the given input from order form </w:t>
      </w:r>
    </w:p>
    <w:p w14:paraId="27C8EC8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6225D785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</w:p>
    <w:p w14:paraId="60C9EE2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------------------------------------------------------------</w:t>
      </w:r>
    </w:p>
    <w:p w14:paraId="3DC2D43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=================================================================================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76533D3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vbTab + vbTab + vbTab + vbTab + 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Kustom Karz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725FF92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=================================================================================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66E785A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Getting ready to kustom manufacture for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strCusName)</w:t>
      </w:r>
    </w:p>
    <w:p w14:paraId="5AFFEC3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2716579F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There will be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decQuantity.ToString + 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 car(s) kustom built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1F2C2D7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7CD97C6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Kar from factor: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strBase + 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 at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FormatCurrency(dblbasePrice, 2))</w:t>
      </w:r>
    </w:p>
    <w:p w14:paraId="3E87835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With Powertrain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strPower + 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 at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FormatCurrency(dblPower, 2))</w:t>
      </w:r>
    </w:p>
    <w:p w14:paraId="6FC78D4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5583DEB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Here are the option(s) requested: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3F04117C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vi-VN"/>
        </w:rPr>
        <w:t>'Check if user choose any options, if yes list them out. If no, make it blank</w:t>
      </w:r>
    </w:p>
    <w:p w14:paraId="1A1F9751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(arrOptional.Count &gt; 0)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Then</w:t>
      </w:r>
    </w:p>
    <w:p w14:paraId="48FCCD0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dblOptional = arrOptional.Count * PRICE_PER_OPTION</w:t>
      </w:r>
    </w:p>
    <w:p w14:paraId="25524DC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ach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i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arrOptional</w:t>
      </w:r>
    </w:p>
    <w:p w14:paraId="617E82AA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        frmInvoice.lstInvoice.Items.Add(vbTab + 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i.ToString)</w:t>
      </w:r>
    </w:p>
    <w:p w14:paraId="4D67968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Next</w:t>
      </w:r>
    </w:p>
    <w:p w14:paraId="1A0608DE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If</w:t>
      </w:r>
    </w:p>
    <w:p w14:paraId="748EE7F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arrOptional.Count.ToString + 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 Options Selected for a total of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FormatCurrency(dblOptional, 2))</w:t>
      </w:r>
    </w:p>
    <w:p w14:paraId="2966CFB8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683B949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50C0616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Dim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dblPerCar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= dblOptional + dblbasePrice + dblPower</w:t>
      </w:r>
    </w:p>
    <w:p w14:paraId="7F64E87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Per vehicle total :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vbTab + FormatCurrency(dblPerCar))</w:t>
      </w:r>
    </w:p>
    <w:p w14:paraId="5D36B402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----------------------------------------------------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16A492F6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Quantity Ordered: 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vbTab + decQuantity.ToString())</w:t>
      </w:r>
    </w:p>
    <w:p w14:paraId="42A69FDD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----------------------------------------------------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0D4FB97B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Grand Total: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+ vbTab + FormatCurrency(dblPerCar * decQuantity))</w:t>
      </w:r>
    </w:p>
    <w:p w14:paraId="468B4F2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6967FF67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    frmInvoice.lstInvoice.Items.Add(</w:t>
      </w:r>
      <w:r>
        <w:rPr>
          <w:rFonts w:ascii="Consolas" w:hAnsi="Consolas" w:cs="Consolas"/>
          <w:color w:val="A31515"/>
          <w:sz w:val="19"/>
          <w:szCs w:val="19"/>
          <w:lang w:val="vi-VN"/>
        </w:rPr>
        <w:t>"================================================================================="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>)</w:t>
      </w:r>
    </w:p>
    <w:p w14:paraId="55BDFEC3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Sub</w:t>
      </w:r>
    </w:p>
    <w:p w14:paraId="74E371B4" w14:textId="77777777" w:rsidR="00C52D95" w:rsidRDefault="00C52D95" w:rsidP="00C52D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vi-VN"/>
        </w:rPr>
      </w:pPr>
      <w:r>
        <w:rPr>
          <w:rFonts w:ascii="Consolas" w:hAnsi="Consolas" w:cs="Consolas"/>
          <w:color w:val="0000FF"/>
          <w:sz w:val="19"/>
          <w:szCs w:val="19"/>
          <w:lang w:val="vi-VN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vi-V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vi-VN"/>
        </w:rPr>
        <w:t>Module</w:t>
      </w:r>
    </w:p>
    <w:p w14:paraId="11AE66A7" w14:textId="77777777" w:rsidR="00C52D95" w:rsidRDefault="00C52D95" w:rsidP="00C52D95"/>
    <w:sectPr w:rsidR="00C52D95" w:rsidSect="009D67B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ExMjAwNzUxNTBS0lEKTi0uzszPAykwqgUAir8SjSwAAAA="/>
  </w:docVars>
  <w:rsids>
    <w:rsidRoot w:val="00A83F3A"/>
    <w:rsid w:val="00842F8D"/>
    <w:rsid w:val="00925D4B"/>
    <w:rsid w:val="00A83F3A"/>
    <w:rsid w:val="00C52D95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D0D3F"/>
  <w15:chartTrackingRefBased/>
  <w15:docId w15:val="{59EAB487-A584-46AD-9A11-BFEEB584E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4122</Words>
  <Characters>23497</Characters>
  <Application>Microsoft Office Word</Application>
  <DocSecurity>0</DocSecurity>
  <Lines>195</Lines>
  <Paragraphs>55</Paragraphs>
  <ScaleCrop>false</ScaleCrop>
  <Company/>
  <LinksUpToDate>false</LinksUpToDate>
  <CharactersWithSpaces>27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Dang</cp:lastModifiedBy>
  <cp:revision>2</cp:revision>
  <dcterms:created xsi:type="dcterms:W3CDTF">2022-01-25T14:26:00Z</dcterms:created>
  <dcterms:modified xsi:type="dcterms:W3CDTF">2022-01-25T20:28:00Z</dcterms:modified>
</cp:coreProperties>
</file>